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w:t>
      </w:r>
      <w:r>
        <w:t xml:space="preserve"> </w:t>
      </w:r>
      <w:r>
        <w:t xml:space="preserve">Journey</w:t>
      </w:r>
      <w:r>
        <w:t xml:space="preserve"> </w:t>
      </w:r>
      <w:r>
        <w:t xml:space="preserve">to</w:t>
      </w:r>
      <w:r>
        <w:t xml:space="preserve"> </w:t>
      </w:r>
      <w:r>
        <w:t xml:space="preserve">the</w:t>
      </w:r>
      <w:r>
        <w:t xml:space="preserve"> </w:t>
      </w:r>
      <w:r>
        <w:t xml:space="preserve">Star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b8491c94eafe567427a14a506ed71d6bd87cc04"/>
    <w:p>
      <w:pPr>
        <w:pStyle w:val="Heading1"/>
      </w:pPr>
      <w:r>
        <w:t xml:space="preserve">Personal Statement for Aspiring Astronomer in United States Los Angeles</w:t>
      </w:r>
    </w:p>
    <w:p>
      <w:pPr>
        <w:pStyle w:val="FirstParagraph"/>
      </w:pPr>
      <w:r>
        <w:t xml:space="preserve">From the moment I first gazed through a childhood telescope at the Milky Way's shimmering tapestry, I knew my destiny lay among the stars. Now, as I prepare to pursue advanced research in astronomy within one of humanity's most dynamic scientific hubs, my journey converges with an unwavering commitment to becoming a dedicated</w:t>
      </w:r>
      <w:r>
        <w:t xml:space="preserve"> </w:t>
      </w:r>
      <w:r>
        <w:rPr>
          <w:bCs/>
          <w:b/>
        </w:rPr>
        <w:t xml:space="preserve">Astronomer</w:t>
      </w:r>
      <w:r>
        <w:t xml:space="preserve"> </w:t>
      </w:r>
      <w:r>
        <w:t xml:space="preserve">whose work will contribute to our understanding of the cosmos from the heart of</w:t>
      </w:r>
      <w:r>
        <w:t xml:space="preserve"> </w:t>
      </w:r>
      <w:r>
        <w:rPr>
          <w:bCs/>
          <w:b/>
        </w:rPr>
        <w:t xml:space="preserve">United States Los Angeles</w:t>
      </w:r>
      <w:r>
        <w:t xml:space="preserve">. This</w:t>
      </w:r>
      <w:r>
        <w:t xml:space="preserve"> </w:t>
      </w:r>
      <w:r>
        <w:rPr>
          <w:iCs/>
          <w:i/>
        </w:rPr>
        <w:t xml:space="preserve">Personal Statement</w:t>
      </w:r>
      <w:r>
        <w:t xml:space="preserve"> </w:t>
      </w:r>
      <w:r>
        <w:t xml:space="preserve">articulates not merely my academic trajectory, but my profound connection to Los Angeles' unparalleled astronomical ecosystem—a city where celestial exploration isn't just a profession, but a cultural heartbeat.</w:t>
      </w:r>
    </w:p>
    <w:p>
      <w:pPr>
        <w:pStyle w:val="BodyText"/>
      </w:pPr>
      <w:r>
        <w:t xml:space="preserve">My fascination began not in lecture halls, but on the smog-tinged skies of Southern California. While many cities struggle with light pollution, Los Angeles’ unique blend of urban energy and proximity to premier observatories transformed my childhood wonder into a scientific mission. At UCLA's Department of Physics and Astronomy, I immersed myself in stellar spectroscopy under Professor Elena Rodriguez’s mentorship, where we analyzed data from the W.M. Keck Observatory on Mauna Kea—a partnership made possible through Caltech's JPL (Jet Propulsion Laboratory) collaboration with Los Angeles institutions. This experience crystallized my understanding:</w:t>
      </w:r>
      <w:r>
        <w:t xml:space="preserve"> </w:t>
      </w:r>
      <w:r>
        <w:rPr>
          <w:bCs/>
          <w:b/>
        </w:rPr>
        <w:t xml:space="preserve">United States Los Angeles</w:t>
      </w:r>
      <w:r>
        <w:t xml:space="preserve"> </w:t>
      </w:r>
      <w:r>
        <w:t xml:space="preserve">isn't merely a geographic location—it’s an intellectual nexus where theoretical astrophysics meets planetary exploration, and I am eager to contribute to this legacy.</w:t>
      </w:r>
    </w:p>
    <w:p>
      <w:pPr>
        <w:pStyle w:val="BodyText"/>
      </w:pPr>
      <w:r>
        <w:t xml:space="preserve">My undergraduate thesis on exoplanet atmospheres directly leveraged Los Angeles’ scientific infrastructure. Collaborating with JPL researchers via the NASA Internship Program, I processed data from the Transiting Exoplanet Survey Satellite (TESS), using computational tools developed at Caltech’s Center for Data-Driven Discovery. This work revealed how Los Angeles' institutions—where astronomers, engineers, and computer scientists coalesce—accelerate breakthroughs impossible in isolation. When I presented my findings at the 2023 American Astronomical Society meeting held in nearby Pasadena (a city deeply woven into</w:t>
      </w:r>
      <w:r>
        <w:t xml:space="preserve"> </w:t>
      </w:r>
      <w:r>
        <w:rPr>
          <w:bCs/>
          <w:b/>
        </w:rPr>
        <w:t xml:space="preserve">United States Los Angeles</w:t>
      </w:r>
      <w:r>
        <w:t xml:space="preserve">'s research fabric), I witnessed firsthand how this ecosystem nurtures innovation. The hum of conversation between a Caltech postdoc and a JPL instrument designer about next-generation spectrometers embodied the collaborative spirit I aspire to join.</w:t>
      </w:r>
    </w:p>
    <w:p>
      <w:pPr>
        <w:pStyle w:val="BodyText"/>
      </w:pPr>
      <w:r>
        <w:t xml:space="preserve">Why Los Angeles, specifically? Beyond its world-class institutions, this metropolitan area embodies the intersection of cosmic curiosity and societal impact—a critical dimension for modern</w:t>
      </w:r>
      <w:r>
        <w:t xml:space="preserve"> </w:t>
      </w:r>
      <w:r>
        <w:rPr>
          <w:bCs/>
          <w:b/>
        </w:rPr>
        <w:t xml:space="preserve">Astronomer</w:t>
      </w:r>
      <w:r>
        <w:t xml:space="preserve">s. As I volunteered with the Griffith Observatory's "Stars in the City" program, I saw how Los Angeles’ diverse communities engage with astronomy: families in South Central LA learning constellations under night skies made visible by light-pollution initiatives; students from Watts participating in citizen-science projects analyzing Hubble data. This accessibility is transformative—astronomy here isn't confined to ivory towers but actively bridges science and society. In the</w:t>
      </w:r>
      <w:r>
        <w:t xml:space="preserve"> </w:t>
      </w:r>
      <w:r>
        <w:rPr>
          <w:bCs/>
          <w:b/>
        </w:rPr>
        <w:t xml:space="preserve">United States Los Angeles</w:t>
      </w:r>
      <w:r>
        <w:t xml:space="preserve"> </w:t>
      </w:r>
      <w:r>
        <w:t xml:space="preserve">context, I envision myself developing outreach programs that make cutting-edge research relevant to all Angelenos, proving that cosmic discovery belongs to everyone.</w:t>
      </w:r>
    </w:p>
    <w:p>
      <w:pPr>
        <w:pStyle w:val="BodyText"/>
      </w:pPr>
      <w:r>
        <w:t xml:space="preserve">My technical journey has prepared me for the challenges of modern astrophysics in Los Angeles. I’ve mastered Python data analysis for large astronomical surveys (including SDSS and LSST), honed skills in Bayesian statistics at UCLA’s Data Science Institute, and contributed to a JPL-funded project on atmospheric characterization of Earth-sized exoplanets. Yet beyond technical prowess, Los Angeles taught me that the greatest discoveries emerge from interdisciplinary dialogue. While researching gravitational lensing at the Mount Wilson Observatory (a historic site just outside Los Angeles), I collaborated with geologists studying seismic data from Southern California—revealing how planetary science and astronomy share fundamental tools. This holistic approach defines my identity as a</w:t>
      </w:r>
      <w:r>
        <w:t xml:space="preserve"> </w:t>
      </w:r>
      <w:r>
        <w:rPr>
          <w:bCs/>
          <w:b/>
        </w:rPr>
        <w:t xml:space="preserve">Astronomer</w:t>
      </w:r>
      <w:r>
        <w:t xml:space="preserve">: one who sees the universe not as separate phenomena, but as interconnected systems.</w:t>
      </w:r>
    </w:p>
    <w:p>
      <w:pPr>
        <w:pStyle w:val="BodyText"/>
      </w:pPr>
      <w:r>
        <w:t xml:space="preserve">The future of astronomy in</w:t>
      </w:r>
      <w:r>
        <w:t xml:space="preserve"> </w:t>
      </w:r>
      <w:r>
        <w:rPr>
          <w:bCs/>
          <w:b/>
        </w:rPr>
        <w:t xml:space="preserve">United States Los Angeles</w:t>
      </w:r>
      <w:r>
        <w:t xml:space="preserve"> </w:t>
      </w:r>
      <w:r>
        <w:t xml:space="preserve">excites me most. As NASA’s Europa Clipper mission prepares for launch from JPL, and as the Vera Rubin Observatory begins its survey from Chile (with Los Angeles teams leading data processing), our city stands at the epicenter of exploration. I aim to join this effort by focusing on planetary formation in dynamic stellar systems—research that could inform upcoming missions targeting ocean worlds beyond our solar system. Crucially, I plan to integrate Los Angeles’ unique cultural landscape into this work: developing AR applications for Griffith Observatory’s new "Cosmic Classroom" that use the city’s iconic skyline as a backdrop for celestial navigation lessons, ensuring astronomy remains rooted in community.</w:t>
      </w:r>
    </w:p>
    <w:p>
      <w:pPr>
        <w:pStyle w:val="BodyText"/>
      </w:pPr>
      <w:r>
        <w:t xml:space="preserve">This</w:t>
      </w:r>
      <w:r>
        <w:t xml:space="preserve"> </w:t>
      </w:r>
      <w:r>
        <w:rPr>
          <w:bCs/>
          <w:b/>
        </w:rPr>
        <w:t xml:space="preserve">Personal Statement</w:t>
      </w:r>
      <w:r>
        <w:t xml:space="preserve"> </w:t>
      </w:r>
      <w:r>
        <w:t xml:space="preserve">is not just an application—it’s a declaration of my commitment to Los Angeles as the cradle of my astronomical career. I have witnessed how this city’s blend of academic rigor, industry innovation, and social consciousness creates fertile ground for astronomers who seek purpose beyond discovery. When I walk through Pasadena’s tree-lined streets past the 100-inch telescope at Mount Wilson or attend a JPL colloquium in downtown LA, I feel part of something larger: humanity’s centuries-old quest to understand our place in the cosmos, now being carried forward by a generation rooted in</w:t>
      </w:r>
      <w:r>
        <w:t xml:space="preserve"> </w:t>
      </w:r>
      <w:r>
        <w:rPr>
          <w:bCs/>
          <w:b/>
        </w:rPr>
        <w:t xml:space="preserve">United States Los Angeles</w:t>
      </w:r>
      <w:r>
        <w:t xml:space="preserve">. As an emerging</w:t>
      </w:r>
      <w:r>
        <w:t xml:space="preserve"> </w:t>
      </w:r>
      <w:r>
        <w:rPr>
          <w:bCs/>
          <w:b/>
        </w:rPr>
        <w:t xml:space="preserve">Astronomer</w:t>
      </w:r>
      <w:r>
        <w:t xml:space="preserve">, I won’t just study the stars—I’ll help make them visible to all who look up from this vibrant city.</w:t>
      </w:r>
    </w:p>
    <w:p>
      <w:pPr>
        <w:pStyle w:val="BodyText"/>
      </w:pPr>
      <w:r>
        <w:t xml:space="preserve">Los Angeles isn’t merely where I will work—it’s where I will grow as a scientist. Here, among the humming supercomputers of Caltech, the launch pads of JPL, and the starlit parks where children marvel at Orion’s belt, I’ve found my place in astronomy’s grand narrative. To contribute to this legacy is not just a professional aspiration; it is the culmination of a lifelong journey that began under Southern California's first stars. I am ready to bring my skills, passion, and commitment to Los Angeles’ astronomical community—where every night promises new discoveries for the city and beyond.</w:t>
      </w:r>
    </w:p>
    <w:p>
      <w:pPr>
        <w:pStyle w:val="BodyText"/>
      </w:pPr>
      <w:r>
        <w:t xml:space="preserve">— [Your Name], Aspiring Astronom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 Journey to the Stars in United States Los Angeles</dc:title>
  <dc:creator/>
  <dc:language>en</dc:language>
  <cp:keywords/>
  <dcterms:created xsi:type="dcterms:W3CDTF">2026-07-23T15:39:52Z</dcterms:created>
  <dcterms:modified xsi:type="dcterms:W3CDTF">2026-07-23T15:39:52Z</dcterms:modified>
</cp:coreProperties>
</file>

<file path=docProps/custom.xml><?xml version="1.0" encoding="utf-8"?>
<Properties xmlns="http://schemas.openxmlformats.org/officeDocument/2006/custom-properties" xmlns:vt="http://schemas.openxmlformats.org/officeDocument/2006/docPropsVTypes"/>
</file>